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XSpec="center" w:tblpY="-536"/>
        <w:tblW w:w="9593" w:type="dxa"/>
        <w:tblLayout w:type="fixed"/>
        <w:tblLook w:val="01E0" w:firstRow="1" w:lastRow="1" w:firstColumn="1" w:lastColumn="1" w:noHBand="0" w:noVBand="0"/>
      </w:tblPr>
      <w:tblGrid>
        <w:gridCol w:w="1548"/>
        <w:gridCol w:w="6660"/>
        <w:gridCol w:w="1385"/>
      </w:tblGrid>
      <w:tr w:rsidR="001B0329" w:rsidRPr="00D11505" w14:paraId="711D9C32" w14:textId="77777777" w:rsidTr="001B0329">
        <w:tc>
          <w:tcPr>
            <w:tcW w:w="1548" w:type="dxa"/>
          </w:tcPr>
          <w:p w14:paraId="66814C74" w14:textId="77777777" w:rsidR="001B0329" w:rsidRPr="00D11505" w:rsidRDefault="001B0329" w:rsidP="001B0329">
            <w:pPr>
              <w:spacing w:after="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lang w:eastAsia="pt-BR"/>
              </w:rPr>
              <w:drawing>
                <wp:inline distT="0" distB="0" distL="0" distR="0" wp14:anchorId="09414757" wp14:editId="285A9439">
                  <wp:extent cx="1148080" cy="775970"/>
                  <wp:effectExtent l="0" t="0" r="0" b="5080"/>
                  <wp:docPr id="2" name="Imagem 2" descr="C:\DOCUME~1\ADMINI~1\CONFIG~1\Temp\Rar$DR09.422\aplicacoes_ufmg\principal_completa3_ufm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DOCUME~1\ADMINI~1\CONFIG~1\Temp\Rar$DR09.422\aplicacoes_ufmg\principal_completa3_ufm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77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0" w:type="dxa"/>
          </w:tcPr>
          <w:p w14:paraId="095ED97B" w14:textId="77777777" w:rsidR="001B0329" w:rsidRPr="0038671E" w:rsidRDefault="001B0329" w:rsidP="001B0329">
            <w:pPr>
              <w:pStyle w:val="Cabealho"/>
              <w:ind w:hanging="108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6"/>
                <w:szCs w:val="16"/>
              </w:rPr>
              <w:t>Programa de Pós-Graduação em Ciências e Técnicas Nucleares – PCTN</w:t>
            </w:r>
          </w:p>
          <w:p w14:paraId="16CA0746" w14:textId="77777777" w:rsidR="001B0329" w:rsidRPr="0038671E" w:rsidRDefault="001B0329" w:rsidP="001B0329">
            <w:pPr>
              <w:pStyle w:val="Cabealho"/>
              <w:spacing w:before="6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8"/>
                <w:szCs w:val="18"/>
              </w:rPr>
              <w:t>Departamento de Engenharia Nuclear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/>
                <w:sz w:val="16"/>
                <w:szCs w:val="16"/>
              </w:rPr>
              <w:t>Bloco 4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 xml:space="preserve"> – Escola de Engenharia</w:t>
            </w:r>
          </w:p>
          <w:p w14:paraId="5F85B5C2" w14:textId="77777777" w:rsidR="001B0329" w:rsidRPr="0038671E" w:rsidRDefault="001B0329" w:rsidP="001B0329">
            <w:pPr>
              <w:pStyle w:val="Cabealho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6"/>
                <w:szCs w:val="16"/>
              </w:rPr>
              <w:t xml:space="preserve">Av. Antônio Carlos, </w:t>
            </w:r>
            <w:proofErr w:type="gramStart"/>
            <w:r w:rsidRPr="0038671E">
              <w:rPr>
                <w:rFonts w:ascii="Times New Roman" w:hAnsi="Times New Roman"/>
                <w:sz w:val="16"/>
                <w:szCs w:val="16"/>
              </w:rPr>
              <w:t>6627,  Pampulha</w:t>
            </w:r>
            <w:proofErr w:type="gramEnd"/>
            <w:r>
              <w:rPr>
                <w:rFonts w:ascii="Times New Roman" w:hAnsi="Times New Roman"/>
                <w:sz w:val="16"/>
                <w:szCs w:val="16"/>
              </w:rPr>
              <w:t xml:space="preserve">, 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>Belo Horizonte - MG  –  CEP: 31.270-901</w:t>
            </w:r>
          </w:p>
          <w:p w14:paraId="279ACF8F" w14:textId="77777777" w:rsidR="001B0329" w:rsidRPr="0038671E" w:rsidRDefault="001B4FE6" w:rsidP="001B0329">
            <w:pPr>
              <w:pStyle w:val="Cabealho"/>
              <w:jc w:val="center"/>
              <w:rPr>
                <w:rFonts w:ascii="Times New Roman" w:hAnsi="Times New Roman"/>
                <w:spacing w:val="20"/>
                <w:sz w:val="16"/>
                <w:szCs w:val="16"/>
              </w:rPr>
            </w:pPr>
            <w:r>
              <w:rPr>
                <w:rFonts w:ascii="Times New Roman" w:hAnsi="Times New Roman"/>
                <w:spacing w:val="20"/>
                <w:sz w:val="16"/>
                <w:szCs w:val="16"/>
              </w:rPr>
              <w:t>www</w:t>
            </w:r>
            <w:r w:rsidR="001B0329" w:rsidRPr="0038671E">
              <w:rPr>
                <w:rFonts w:ascii="Times New Roman" w:hAnsi="Times New Roman"/>
                <w:spacing w:val="20"/>
                <w:sz w:val="16"/>
                <w:szCs w:val="16"/>
              </w:rPr>
              <w:t>.nuclear.ufmg.br</w:t>
            </w:r>
          </w:p>
          <w:p w14:paraId="791972FE" w14:textId="77777777" w:rsidR="001B0329" w:rsidRPr="0038671E" w:rsidRDefault="001B0329" w:rsidP="001B0329">
            <w:pPr>
              <w:spacing w:after="0" w:line="240" w:lineRule="auto"/>
              <w:jc w:val="center"/>
              <w:rPr>
                <w:rFonts w:ascii="Times New Roman" w:hAnsi="Times New Roman"/>
                <w:color w:val="0000FF"/>
                <w:sz w:val="16"/>
                <w:szCs w:val="16"/>
              </w:rPr>
            </w:pPr>
            <w:r w:rsidRPr="0038671E">
              <w:rPr>
                <w:rFonts w:ascii="Times New Roman" w:hAnsi="Times New Roman"/>
                <w:sz w:val="16"/>
                <w:szCs w:val="16"/>
              </w:rPr>
              <w:t xml:space="preserve">E-mail: </w:t>
            </w:r>
            <w:hyperlink r:id="rId8" w:history="1">
              <w:r w:rsidRPr="0038671E">
                <w:rPr>
                  <w:rStyle w:val="Hyperlink"/>
                  <w:rFonts w:ascii="Times New Roman" w:hAnsi="Times New Roman"/>
                  <w:sz w:val="16"/>
                  <w:szCs w:val="16"/>
                </w:rPr>
                <w:t>poscctn@nuclear.ufmg.br</w:t>
              </w:r>
            </w:hyperlink>
            <w:r w:rsidRPr="0038671E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ab/>
            </w:r>
            <w:r w:rsidRPr="0038671E">
              <w:rPr>
                <w:rFonts w:ascii="Times New Roman" w:hAnsi="Times New Roman"/>
                <w:color w:val="0000FF"/>
                <w:sz w:val="16"/>
                <w:szCs w:val="16"/>
              </w:rPr>
              <w:t xml:space="preserve">               </w:t>
            </w:r>
            <w:r w:rsidRPr="0038671E">
              <w:rPr>
                <w:rFonts w:ascii="Times New Roman" w:hAnsi="Times New Roman"/>
                <w:sz w:val="16"/>
                <w:szCs w:val="16"/>
              </w:rPr>
              <w:t>Fone:</w:t>
            </w:r>
            <w:r w:rsidRPr="0038671E">
              <w:rPr>
                <w:rFonts w:ascii="Times New Roman" w:hAnsi="Times New Roman"/>
                <w:color w:val="0000FF"/>
                <w:sz w:val="16"/>
                <w:szCs w:val="16"/>
              </w:rPr>
              <w:t xml:space="preserve"> (31) 3409-6666</w:t>
            </w:r>
          </w:p>
          <w:p w14:paraId="605D7681" w14:textId="77777777" w:rsidR="001B0329" w:rsidRPr="00D11505" w:rsidRDefault="001B0329" w:rsidP="001B0329">
            <w:pPr>
              <w:spacing w:after="0" w:line="240" w:lineRule="auto"/>
              <w:jc w:val="center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385" w:type="dxa"/>
          </w:tcPr>
          <w:p w14:paraId="7C9812FE" w14:textId="77777777" w:rsidR="001B0329" w:rsidRPr="00D11505" w:rsidRDefault="001B0329" w:rsidP="001B0329">
            <w:pPr>
              <w:spacing w:after="0" w:line="240" w:lineRule="auto"/>
              <w:rPr>
                <w:rFonts w:ascii="Arial" w:hAnsi="Arial"/>
                <w:sz w:val="20"/>
                <w:szCs w:val="20"/>
              </w:rPr>
            </w:pPr>
            <w:r>
              <w:rPr>
                <w:rFonts w:ascii="Tw Cen MT Condensed" w:hAnsi="Tw Cen MT Condensed"/>
                <w:noProof/>
                <w:sz w:val="25"/>
                <w:szCs w:val="25"/>
                <w:lang w:eastAsia="pt-BR"/>
              </w:rPr>
              <w:drawing>
                <wp:inline distT="0" distB="0" distL="0" distR="0" wp14:anchorId="35F50A5A" wp14:editId="149AE8A7">
                  <wp:extent cx="765810" cy="765810"/>
                  <wp:effectExtent l="0" t="0" r="0" b="0"/>
                  <wp:docPr id="1" name="Imagem 1" descr="Logotipo_Centenário_ Engenharia_ Fundo Branc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" descr="Logotipo_Centenário_ Engenharia_ Fundo Branc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810" cy="765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FE292C" w14:textId="77777777" w:rsidR="00A27F00" w:rsidRDefault="00A27F00" w:rsidP="00C7504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FICHA DE INSCRIÇÃO </w:t>
      </w:r>
    </w:p>
    <w:p w14:paraId="0C7E2BF8" w14:textId="77BB93CB" w:rsidR="00C75043" w:rsidRDefault="00C75043" w:rsidP="00C7504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C75043">
        <w:rPr>
          <w:rFonts w:ascii="Times New Roman" w:hAnsi="Times New Roman"/>
          <w:b/>
          <w:sz w:val="24"/>
          <w:szCs w:val="24"/>
        </w:rPr>
        <w:t xml:space="preserve">PROCESSO SELETIVO </w:t>
      </w:r>
      <w:r w:rsidR="008A4D70">
        <w:rPr>
          <w:rFonts w:ascii="Times New Roman" w:hAnsi="Times New Roman"/>
          <w:b/>
          <w:sz w:val="24"/>
          <w:szCs w:val="24"/>
        </w:rPr>
        <w:t xml:space="preserve">– </w:t>
      </w:r>
      <w:r w:rsidR="0078085D">
        <w:rPr>
          <w:rFonts w:ascii="Times New Roman" w:hAnsi="Times New Roman"/>
          <w:b/>
          <w:sz w:val="24"/>
          <w:szCs w:val="24"/>
        </w:rPr>
        <w:t>MESTRADO E</w:t>
      </w:r>
      <w:r w:rsidR="00BE5D23">
        <w:rPr>
          <w:rFonts w:ascii="Times New Roman" w:hAnsi="Times New Roman"/>
          <w:b/>
          <w:sz w:val="24"/>
          <w:szCs w:val="24"/>
        </w:rPr>
        <w:t xml:space="preserve"> DOUTORADO </w:t>
      </w:r>
      <w:r w:rsidR="0026188C">
        <w:rPr>
          <w:rFonts w:ascii="Times New Roman" w:hAnsi="Times New Roman"/>
          <w:b/>
          <w:sz w:val="24"/>
          <w:szCs w:val="24"/>
        </w:rPr>
        <w:t>2023</w:t>
      </w:r>
      <w:r w:rsidR="00A27F00">
        <w:rPr>
          <w:rFonts w:ascii="Times New Roman" w:hAnsi="Times New Roman"/>
          <w:b/>
          <w:sz w:val="24"/>
          <w:szCs w:val="24"/>
        </w:rPr>
        <w:t>/</w:t>
      </w:r>
      <w:r w:rsidR="00BE5D23">
        <w:rPr>
          <w:rFonts w:ascii="Times New Roman" w:hAnsi="Times New Roman"/>
          <w:b/>
          <w:sz w:val="24"/>
          <w:szCs w:val="24"/>
        </w:rPr>
        <w:t>1</w:t>
      </w:r>
    </w:p>
    <w:p w14:paraId="5F69784C" w14:textId="77777777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>1. Dados Pessoais</w:t>
      </w:r>
    </w:p>
    <w:tbl>
      <w:tblPr>
        <w:tblW w:w="10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"/>
        <w:gridCol w:w="1418"/>
        <w:gridCol w:w="1558"/>
        <w:gridCol w:w="2935"/>
        <w:gridCol w:w="3594"/>
      </w:tblGrid>
      <w:tr w:rsidR="001B0329" w:rsidRPr="001B0329" w14:paraId="5DDF91BD" w14:textId="77777777" w:rsidTr="001B0329">
        <w:trPr>
          <w:jc w:val="center"/>
        </w:trPr>
        <w:tc>
          <w:tcPr>
            <w:tcW w:w="10364" w:type="dxa"/>
            <w:gridSpan w:val="5"/>
            <w:tcBorders>
              <w:bottom w:val="single" w:sz="4" w:space="0" w:color="auto"/>
            </w:tcBorders>
          </w:tcPr>
          <w:p w14:paraId="6C38E615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Nome Completo: </w:t>
            </w:r>
          </w:p>
        </w:tc>
      </w:tr>
      <w:tr w:rsidR="001B0329" w:rsidRPr="001B0329" w14:paraId="5A9209B3" w14:textId="77777777" w:rsidTr="00A27F00">
        <w:trPr>
          <w:cantSplit/>
          <w:trHeight w:val="290"/>
          <w:jc w:val="center"/>
        </w:trPr>
        <w:tc>
          <w:tcPr>
            <w:tcW w:w="859" w:type="dxa"/>
            <w:tcBorders>
              <w:bottom w:val="nil"/>
              <w:right w:val="nil"/>
            </w:tcBorders>
          </w:tcPr>
          <w:p w14:paraId="64E6DEE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Filiação: </w:t>
            </w:r>
          </w:p>
        </w:tc>
        <w:tc>
          <w:tcPr>
            <w:tcW w:w="1418" w:type="dxa"/>
            <w:tcBorders>
              <w:right w:val="nil"/>
            </w:tcBorders>
          </w:tcPr>
          <w:p w14:paraId="0801CBDD" w14:textId="77777777" w:rsidR="001B0329" w:rsidRPr="001B0329" w:rsidRDefault="008A4D70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Mãe: </w:t>
            </w:r>
          </w:p>
        </w:tc>
        <w:tc>
          <w:tcPr>
            <w:tcW w:w="8087" w:type="dxa"/>
            <w:gridSpan w:val="3"/>
            <w:tcBorders>
              <w:left w:val="nil"/>
            </w:tcBorders>
          </w:tcPr>
          <w:p w14:paraId="47F69A80" w14:textId="77777777" w:rsidR="001B0329" w:rsidRPr="001B0329" w:rsidRDefault="001B0329" w:rsidP="00A27F00">
            <w:pPr>
              <w:spacing w:line="312" w:lineRule="auto"/>
              <w:ind w:left="6979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B0329" w:rsidRPr="001B0329" w14:paraId="3A67275F" w14:textId="77777777" w:rsidTr="00A27F00">
        <w:trPr>
          <w:cantSplit/>
          <w:trHeight w:val="290"/>
          <w:jc w:val="center"/>
        </w:trPr>
        <w:tc>
          <w:tcPr>
            <w:tcW w:w="859" w:type="dxa"/>
            <w:tcBorders>
              <w:top w:val="nil"/>
              <w:right w:val="nil"/>
            </w:tcBorders>
          </w:tcPr>
          <w:p w14:paraId="2F8AF2C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right w:val="nil"/>
            </w:tcBorders>
          </w:tcPr>
          <w:p w14:paraId="009021C6" w14:textId="77777777" w:rsidR="001B0329" w:rsidRPr="001B0329" w:rsidRDefault="001B0329" w:rsidP="000E2163">
            <w:pPr>
              <w:spacing w:line="312" w:lineRule="auto"/>
              <w:ind w:right="-675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Pai:</w:t>
            </w:r>
          </w:p>
        </w:tc>
        <w:tc>
          <w:tcPr>
            <w:tcW w:w="8087" w:type="dxa"/>
            <w:gridSpan w:val="3"/>
            <w:tcBorders>
              <w:left w:val="nil"/>
            </w:tcBorders>
          </w:tcPr>
          <w:p w14:paraId="346C50DE" w14:textId="77777777" w:rsidR="001B0329" w:rsidRPr="001B0329" w:rsidRDefault="001B0329" w:rsidP="00A27F00">
            <w:pPr>
              <w:spacing w:line="312" w:lineRule="auto"/>
              <w:ind w:left="6979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B0329" w:rsidRPr="001B0329" w14:paraId="141AEDC4" w14:textId="77777777" w:rsidTr="001B0329">
        <w:trPr>
          <w:jc w:val="center"/>
        </w:trPr>
        <w:tc>
          <w:tcPr>
            <w:tcW w:w="3835" w:type="dxa"/>
            <w:gridSpan w:val="3"/>
            <w:tcBorders>
              <w:bottom w:val="single" w:sz="4" w:space="0" w:color="auto"/>
            </w:tcBorders>
          </w:tcPr>
          <w:p w14:paraId="225E3ADF" w14:textId="77777777" w:rsidR="001B0329" w:rsidRPr="001B0329" w:rsidRDefault="001B0329" w:rsidP="001255A7">
            <w:pPr>
              <w:spacing w:line="36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Data de nascimento:</w:t>
            </w:r>
          </w:p>
        </w:tc>
        <w:tc>
          <w:tcPr>
            <w:tcW w:w="2935" w:type="dxa"/>
            <w:tcBorders>
              <w:bottom w:val="single" w:sz="4" w:space="0" w:color="auto"/>
            </w:tcBorders>
          </w:tcPr>
          <w:p w14:paraId="14054698" w14:textId="77777777" w:rsidR="001B0329" w:rsidRPr="001B0329" w:rsidRDefault="001B0329" w:rsidP="001255A7">
            <w:pPr>
              <w:spacing w:line="36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Naturalidade:</w:t>
            </w:r>
          </w:p>
        </w:tc>
        <w:tc>
          <w:tcPr>
            <w:tcW w:w="3594" w:type="dxa"/>
            <w:tcBorders>
              <w:bottom w:val="single" w:sz="4" w:space="0" w:color="auto"/>
            </w:tcBorders>
          </w:tcPr>
          <w:p w14:paraId="2971F6EF" w14:textId="77777777" w:rsidR="001B0329" w:rsidRPr="001B0329" w:rsidRDefault="001B0329" w:rsidP="001255A7">
            <w:pPr>
              <w:pStyle w:val="Corpodetexto"/>
              <w:rPr>
                <w:sz w:val="18"/>
                <w:szCs w:val="18"/>
              </w:rPr>
            </w:pPr>
            <w:r w:rsidRPr="001B0329">
              <w:rPr>
                <w:sz w:val="18"/>
                <w:szCs w:val="18"/>
              </w:rPr>
              <w:t>Nacionalidade:</w:t>
            </w:r>
          </w:p>
        </w:tc>
      </w:tr>
      <w:tr w:rsidR="001B0329" w:rsidRPr="001B0329" w14:paraId="7994C204" w14:textId="77777777" w:rsidTr="001B0329">
        <w:trPr>
          <w:jc w:val="center"/>
        </w:trPr>
        <w:tc>
          <w:tcPr>
            <w:tcW w:w="3835" w:type="dxa"/>
            <w:gridSpan w:val="3"/>
            <w:tcBorders>
              <w:right w:val="nil"/>
            </w:tcBorders>
          </w:tcPr>
          <w:p w14:paraId="682041DB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RG: </w:t>
            </w:r>
          </w:p>
        </w:tc>
        <w:tc>
          <w:tcPr>
            <w:tcW w:w="2935" w:type="dxa"/>
            <w:tcBorders>
              <w:left w:val="nil"/>
              <w:right w:val="nil"/>
            </w:tcBorders>
          </w:tcPr>
          <w:p w14:paraId="388B5D9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Órgão Emissor: </w:t>
            </w:r>
          </w:p>
        </w:tc>
        <w:tc>
          <w:tcPr>
            <w:tcW w:w="3594" w:type="dxa"/>
            <w:tcBorders>
              <w:left w:val="nil"/>
            </w:tcBorders>
          </w:tcPr>
          <w:p w14:paraId="5592BE2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Data da emissão:</w:t>
            </w:r>
          </w:p>
        </w:tc>
      </w:tr>
      <w:tr w:rsidR="001B0329" w:rsidRPr="001B0329" w14:paraId="3F74CFF5" w14:textId="77777777" w:rsidTr="001B0329">
        <w:trPr>
          <w:jc w:val="center"/>
        </w:trPr>
        <w:tc>
          <w:tcPr>
            <w:tcW w:w="3835" w:type="dxa"/>
            <w:gridSpan w:val="3"/>
            <w:tcBorders>
              <w:right w:val="nil"/>
            </w:tcBorders>
          </w:tcPr>
          <w:p w14:paraId="5AE3FEF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ítulo de eleitor:</w:t>
            </w:r>
          </w:p>
        </w:tc>
        <w:tc>
          <w:tcPr>
            <w:tcW w:w="2935" w:type="dxa"/>
            <w:tcBorders>
              <w:left w:val="nil"/>
              <w:right w:val="nil"/>
            </w:tcBorders>
          </w:tcPr>
          <w:p w14:paraId="77B9897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         Zona:</w:t>
            </w:r>
          </w:p>
        </w:tc>
        <w:tc>
          <w:tcPr>
            <w:tcW w:w="3594" w:type="dxa"/>
            <w:tcBorders>
              <w:left w:val="nil"/>
            </w:tcBorders>
          </w:tcPr>
          <w:p w14:paraId="23DBB9D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Seção:</w:t>
            </w:r>
          </w:p>
        </w:tc>
      </w:tr>
      <w:tr w:rsidR="001B0329" w:rsidRPr="001B0329" w14:paraId="0829822D" w14:textId="77777777" w:rsidTr="001B0329">
        <w:trPr>
          <w:jc w:val="center"/>
        </w:trPr>
        <w:tc>
          <w:tcPr>
            <w:tcW w:w="3835" w:type="dxa"/>
            <w:gridSpan w:val="3"/>
            <w:tcBorders>
              <w:top w:val="nil"/>
            </w:tcBorders>
          </w:tcPr>
          <w:p w14:paraId="7F5AD0F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CPF: </w:t>
            </w:r>
          </w:p>
        </w:tc>
        <w:tc>
          <w:tcPr>
            <w:tcW w:w="2935" w:type="dxa"/>
          </w:tcPr>
          <w:p w14:paraId="5A0F108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Sexo: </w:t>
            </w:r>
            <w:proofErr w:type="gramStart"/>
            <w:r w:rsidRPr="001B0329">
              <w:rPr>
                <w:rFonts w:ascii="Times New Roman" w:hAnsi="Times New Roman"/>
                <w:sz w:val="18"/>
                <w:szCs w:val="18"/>
              </w:rPr>
              <w:t xml:space="preserve">(  </w:t>
            </w:r>
            <w:proofErr w:type="gramEnd"/>
            <w:r w:rsidRPr="001B0329">
              <w:rPr>
                <w:rFonts w:ascii="Times New Roman" w:hAnsi="Times New Roman"/>
                <w:sz w:val="18"/>
                <w:szCs w:val="18"/>
              </w:rPr>
              <w:t xml:space="preserve">    ) M     (      ) F </w:t>
            </w:r>
          </w:p>
        </w:tc>
        <w:tc>
          <w:tcPr>
            <w:tcW w:w="3594" w:type="dxa"/>
          </w:tcPr>
          <w:p w14:paraId="0EF92C6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stado civil:</w:t>
            </w:r>
          </w:p>
        </w:tc>
      </w:tr>
    </w:tbl>
    <w:p w14:paraId="3B73BD82" w14:textId="77777777" w:rsidR="00214054" w:rsidRDefault="00214054" w:rsidP="0026365A">
      <w:pPr>
        <w:spacing w:after="0" w:line="312" w:lineRule="auto"/>
        <w:jc w:val="both"/>
        <w:rPr>
          <w:rFonts w:ascii="Times New Roman" w:hAnsi="Times New Roman"/>
          <w:b/>
          <w:sz w:val="18"/>
          <w:szCs w:val="18"/>
        </w:rPr>
      </w:pPr>
    </w:p>
    <w:tbl>
      <w:tblPr>
        <w:tblStyle w:val="Tabelacomgrade"/>
        <w:tblW w:w="10441" w:type="dxa"/>
        <w:jc w:val="center"/>
        <w:tblLook w:val="04A0" w:firstRow="1" w:lastRow="0" w:firstColumn="1" w:lastColumn="0" w:noHBand="0" w:noVBand="1"/>
      </w:tblPr>
      <w:tblGrid>
        <w:gridCol w:w="10533"/>
      </w:tblGrid>
      <w:tr w:rsidR="0026365A" w14:paraId="6AEF5E92" w14:textId="77777777" w:rsidTr="00B06237">
        <w:trPr>
          <w:jc w:val="center"/>
        </w:trPr>
        <w:tc>
          <w:tcPr>
            <w:tcW w:w="10441" w:type="dxa"/>
          </w:tcPr>
          <w:p w14:paraId="6239F0CD" w14:textId="756D2D71" w:rsidR="0026365A" w:rsidRDefault="0026365A" w:rsidP="001255A7">
            <w:pPr>
              <w:rPr>
                <w:rFonts w:ascii="Times New Roman" w:hAnsi="Times New Roman"/>
                <w:sz w:val="18"/>
                <w:szCs w:val="18"/>
              </w:rPr>
            </w:pP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 xml:space="preserve">NÍVEL PRETENDIDO: </w:t>
            </w: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ab/>
              <w:t xml:space="preserve">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 xml:space="preserve">( ) MESTRADO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="00BE5D23">
              <w:rPr>
                <w:rFonts w:ascii="Times New Roman" w:hAnsi="Times New Roman"/>
                <w:sz w:val="18"/>
                <w:szCs w:val="18"/>
              </w:rPr>
              <w:t>( ) DOUTORADO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</w:p>
          <w:p w14:paraId="63D7DABD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26365A" w14:paraId="41B01667" w14:textId="77777777" w:rsidTr="00B06237">
        <w:trPr>
          <w:jc w:val="center"/>
        </w:trPr>
        <w:tc>
          <w:tcPr>
            <w:tcW w:w="10441" w:type="dxa"/>
          </w:tcPr>
          <w:p w14:paraId="7C0C060A" w14:textId="77777777" w:rsidR="0026365A" w:rsidRPr="0026365A" w:rsidRDefault="0026365A" w:rsidP="001255A7">
            <w:pPr>
              <w:rPr>
                <w:rFonts w:ascii="Times New Roman" w:hAnsi="Times New Roman"/>
                <w:sz w:val="18"/>
                <w:szCs w:val="18"/>
              </w:rPr>
            </w:pP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>RESERVA DE VAGAS – COTAS</w:t>
            </w: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sz w:val="18"/>
                <w:szCs w:val="18"/>
              </w:rPr>
              <w:t>NÃO (   )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  <w:t xml:space="preserve">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ab/>
            </w: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>SIM (   ) Anexar Autodeclaração Étnico-racial</w:t>
            </w:r>
          </w:p>
          <w:p w14:paraId="7450A956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557D443F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26365A" w14:paraId="5B1F854E" w14:textId="77777777" w:rsidTr="00B06237">
        <w:trPr>
          <w:jc w:val="center"/>
        </w:trPr>
        <w:tc>
          <w:tcPr>
            <w:tcW w:w="10441" w:type="dxa"/>
          </w:tcPr>
          <w:p w14:paraId="1B584E61" w14:textId="77777777" w:rsidR="0026365A" w:rsidRP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 w:rsidRPr="0026365A">
              <w:rPr>
                <w:rFonts w:ascii="Times New Roman" w:hAnsi="Times New Roman"/>
                <w:b/>
                <w:sz w:val="18"/>
                <w:szCs w:val="18"/>
              </w:rPr>
              <w:t xml:space="preserve">CANDIDATO COM  DEFICIÊNCIA E/ OU NECESSIDADES ESPECIAIS  </w:t>
            </w:r>
            <w:r w:rsidRPr="0026365A">
              <w:rPr>
                <w:rFonts w:ascii="Times New Roman" w:hAnsi="Times New Roman"/>
                <w:sz w:val="18"/>
                <w:szCs w:val="18"/>
              </w:rPr>
              <w:t>NÃO (  )  S</w:t>
            </w:r>
            <w:r>
              <w:rPr>
                <w:rFonts w:ascii="Times New Roman" w:hAnsi="Times New Roman"/>
                <w:sz w:val="18"/>
                <w:szCs w:val="18"/>
              </w:rPr>
              <w:t>IM (  ) QUAL?</w:t>
            </w:r>
          </w:p>
          <w:p w14:paraId="25C3945D" w14:textId="77777777" w:rsidR="0026365A" w:rsidRDefault="0026365A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  <w:tr w:rsidR="00B06237" w14:paraId="253A3AB2" w14:textId="77777777" w:rsidTr="00B06237">
        <w:trPr>
          <w:trHeight w:val="424"/>
          <w:jc w:val="center"/>
        </w:trPr>
        <w:tc>
          <w:tcPr>
            <w:tcW w:w="10441" w:type="dxa"/>
          </w:tcPr>
          <w:tbl>
            <w:tblPr>
              <w:tblStyle w:val="Tabelacomgrade"/>
              <w:tblW w:w="10307" w:type="dxa"/>
              <w:tblLook w:val="04A0" w:firstRow="1" w:lastRow="0" w:firstColumn="1" w:lastColumn="0" w:noHBand="0" w:noVBand="1"/>
            </w:tblPr>
            <w:tblGrid>
              <w:gridCol w:w="4322"/>
              <w:gridCol w:w="5985"/>
            </w:tblGrid>
            <w:tr w:rsidR="00B06237" w:rsidRPr="00B06237" w14:paraId="11393939" w14:textId="77777777" w:rsidTr="00B06237">
              <w:tc>
                <w:tcPr>
                  <w:tcW w:w="4322" w:type="dxa"/>
                </w:tcPr>
                <w:p w14:paraId="6349F326" w14:textId="77777777" w:rsidR="00B06237" w:rsidRPr="00B06237" w:rsidRDefault="00B06237" w:rsidP="00501F19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b/>
                      <w:sz w:val="16"/>
                      <w:szCs w:val="16"/>
                    </w:rPr>
                    <w:t>ÁREA DE CONCENTRAÇÃO</w:t>
                  </w:r>
                </w:p>
              </w:tc>
              <w:tc>
                <w:tcPr>
                  <w:tcW w:w="5985" w:type="dxa"/>
                </w:tcPr>
                <w:p w14:paraId="2701F5A3" w14:textId="77777777" w:rsidR="00B06237" w:rsidRPr="00B06237" w:rsidRDefault="00B06237" w:rsidP="00501F19">
                  <w:pPr>
                    <w:jc w:val="center"/>
                    <w:rPr>
                      <w:rFonts w:ascii="Times New Roman" w:hAnsi="Times New Roman"/>
                      <w:b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b/>
                      <w:sz w:val="16"/>
                      <w:szCs w:val="16"/>
                    </w:rPr>
                    <w:t>LINHA DE PESQUISA</w:t>
                  </w:r>
                </w:p>
              </w:tc>
            </w:tr>
            <w:tr w:rsidR="00B06237" w:rsidRPr="00B06237" w14:paraId="68BA3290" w14:textId="77777777" w:rsidTr="00B06237">
              <w:tc>
                <w:tcPr>
                  <w:tcW w:w="4322" w:type="dxa"/>
                  <w:vMerge w:val="restart"/>
                </w:tcPr>
                <w:p w14:paraId="5B54EC5D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  <w:p w14:paraId="63FC8F83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  <w:p w14:paraId="6B1A8BB9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 xml:space="preserve"> </w:t>
                  </w: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 xml:space="preserve">  ) CIÊNCIAS DAS RADIAÇÕES             </w:t>
                  </w:r>
                </w:p>
              </w:tc>
              <w:tc>
                <w:tcPr>
                  <w:tcW w:w="5985" w:type="dxa"/>
                </w:tcPr>
                <w:p w14:paraId="746F3110" w14:textId="77777777" w:rsidR="00B06237" w:rsidRPr="00B06237" w:rsidRDefault="00B06237" w:rsidP="00B06237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 ) ARMA – APLICAÇÃO DAS RADIAÇÕES AO MEIO AMBIENTE</w:t>
                  </w:r>
                </w:p>
              </w:tc>
            </w:tr>
            <w:tr w:rsidR="00B06237" w:rsidRPr="00B06237" w14:paraId="7073E35A" w14:textId="77777777" w:rsidTr="00B06237">
              <w:tc>
                <w:tcPr>
                  <w:tcW w:w="4322" w:type="dxa"/>
                  <w:vMerge/>
                </w:tcPr>
                <w:p w14:paraId="4A32B2FA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5985" w:type="dxa"/>
                </w:tcPr>
                <w:p w14:paraId="1608F38B" w14:textId="77777777" w:rsidR="00B06237" w:rsidRPr="00B06237" w:rsidRDefault="00B06237" w:rsidP="00B06237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 ) DRIN – DOSIMETRIA, RADIOPROTEÇÃO E INSTRUMENTAÇÃO NUCLEAR</w:t>
                  </w:r>
                </w:p>
              </w:tc>
            </w:tr>
            <w:tr w:rsidR="00B06237" w:rsidRPr="00B06237" w14:paraId="22381F22" w14:textId="77777777" w:rsidTr="00B06237">
              <w:tc>
                <w:tcPr>
                  <w:tcW w:w="4322" w:type="dxa"/>
                  <w:vMerge/>
                </w:tcPr>
                <w:p w14:paraId="28E5D4F4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5985" w:type="dxa"/>
                </w:tcPr>
                <w:p w14:paraId="142765CA" w14:textId="77777777" w:rsidR="00B06237" w:rsidRDefault="00B06237" w:rsidP="00B06237">
                  <w:pPr>
                    <w:jc w:val="both"/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)ARB – APLICAÇÕES DAS RADIAÇÕES À BIOMÉDICA</w:t>
                  </w:r>
                </w:p>
                <w:p w14:paraId="4678C55B" w14:textId="77777777" w:rsidR="00B06237" w:rsidRPr="00B06237" w:rsidRDefault="00B06237" w:rsidP="00B06237">
                  <w:pPr>
                    <w:jc w:val="both"/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</w:tr>
            <w:tr w:rsidR="00B06237" w:rsidRPr="00B06237" w14:paraId="51F0B057" w14:textId="77777777" w:rsidTr="00B06237">
              <w:trPr>
                <w:trHeight w:val="160"/>
              </w:trPr>
              <w:tc>
                <w:tcPr>
                  <w:tcW w:w="4322" w:type="dxa"/>
                  <w:vMerge w:val="restart"/>
                </w:tcPr>
                <w:p w14:paraId="5E0F247B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  <w:p w14:paraId="05F76751" w14:textId="77777777" w:rsidR="00B06237" w:rsidRPr="00B06237" w:rsidRDefault="00B06237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 xml:space="preserve"> </w:t>
                  </w: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 xml:space="preserve">  ) ENGENHARIA NUCLEAR E DA ENERGIA</w:t>
                  </w:r>
                </w:p>
              </w:tc>
              <w:tc>
                <w:tcPr>
                  <w:tcW w:w="5985" w:type="dxa"/>
                </w:tcPr>
                <w:p w14:paraId="7F433FBA" w14:textId="77777777" w:rsidR="00B06237" w:rsidRPr="00B06237" w:rsidRDefault="00B06237" w:rsidP="00B06237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>(  ) TRCCN –TECNOLOGIA DE REATORES E CICLOS DO COMBUSTÍVEL NUCLEAR</w:t>
                  </w:r>
                </w:p>
              </w:tc>
            </w:tr>
            <w:tr w:rsidR="00A4475D" w:rsidRPr="00B06237" w14:paraId="1C2F117B" w14:textId="77777777" w:rsidTr="0056311F">
              <w:trPr>
                <w:trHeight w:val="378"/>
              </w:trPr>
              <w:tc>
                <w:tcPr>
                  <w:tcW w:w="4322" w:type="dxa"/>
                  <w:vMerge/>
                </w:tcPr>
                <w:p w14:paraId="19A9D77E" w14:textId="77777777" w:rsidR="00A4475D" w:rsidRPr="00B06237" w:rsidRDefault="00A4475D" w:rsidP="00501F19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5985" w:type="dxa"/>
                </w:tcPr>
                <w:p w14:paraId="23BCC71B" w14:textId="77777777" w:rsidR="00A4475D" w:rsidRPr="00B06237" w:rsidRDefault="00A4475D" w:rsidP="00A4475D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B06237">
                    <w:rPr>
                      <w:rFonts w:ascii="Times New Roman" w:hAnsi="Times New Roman"/>
                      <w:sz w:val="16"/>
                      <w:szCs w:val="16"/>
                    </w:rPr>
                    <w:t xml:space="preserve">(  ) </w:t>
                  </w:r>
                  <w:r w:rsidRPr="00A4475D">
                    <w:rPr>
                      <w:rFonts w:ascii="Times New Roman" w:hAnsi="Times New Roman"/>
                      <w:sz w:val="16"/>
                      <w:szCs w:val="16"/>
                    </w:rPr>
                    <w:t>AVALIAÇÃO TECNOLÓGICA, SOCIOECONÔMICA E AMBIENTAL DE SISTEMAS ENERGÉTICOS</w:t>
                  </w:r>
                </w:p>
              </w:tc>
            </w:tr>
          </w:tbl>
          <w:p w14:paraId="54BE57C6" w14:textId="77777777" w:rsidR="00B06237" w:rsidRDefault="00B06237" w:rsidP="001255A7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</w:tr>
    </w:tbl>
    <w:p w14:paraId="45EA8A7E" w14:textId="77777777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>2. Endereço residencial</w:t>
      </w:r>
    </w:p>
    <w:tbl>
      <w:tblPr>
        <w:tblW w:w="10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4"/>
        <w:gridCol w:w="900"/>
        <w:gridCol w:w="1620"/>
        <w:gridCol w:w="1260"/>
        <w:gridCol w:w="1800"/>
        <w:gridCol w:w="1620"/>
      </w:tblGrid>
      <w:tr w:rsidR="001B0329" w:rsidRPr="001B0329" w14:paraId="507B6834" w14:textId="77777777" w:rsidTr="001B0329">
        <w:trPr>
          <w:jc w:val="center"/>
        </w:trPr>
        <w:tc>
          <w:tcPr>
            <w:tcW w:w="8744" w:type="dxa"/>
            <w:gridSpan w:val="5"/>
          </w:tcPr>
          <w:p w14:paraId="51CFD6B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Rua/</w:t>
            </w:r>
            <w:proofErr w:type="spellStart"/>
            <w:r w:rsidRPr="001B0329">
              <w:rPr>
                <w:rFonts w:ascii="Times New Roman" w:hAnsi="Times New Roman"/>
                <w:sz w:val="18"/>
                <w:szCs w:val="18"/>
              </w:rPr>
              <w:t>Av</w:t>
            </w:r>
            <w:proofErr w:type="spellEnd"/>
            <w:r w:rsidRPr="001B0329">
              <w:rPr>
                <w:rFonts w:ascii="Times New Roman" w:hAnsi="Times New Roman"/>
                <w:sz w:val="18"/>
                <w:szCs w:val="18"/>
              </w:rPr>
              <w:t xml:space="preserve">: </w:t>
            </w:r>
          </w:p>
        </w:tc>
        <w:tc>
          <w:tcPr>
            <w:tcW w:w="1620" w:type="dxa"/>
          </w:tcPr>
          <w:p w14:paraId="2D6D2D9B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n.º: </w:t>
            </w:r>
          </w:p>
        </w:tc>
      </w:tr>
      <w:tr w:rsidR="001B0329" w:rsidRPr="001B0329" w14:paraId="3A815FF6" w14:textId="77777777" w:rsidTr="001B0329">
        <w:trPr>
          <w:jc w:val="center"/>
        </w:trPr>
        <w:tc>
          <w:tcPr>
            <w:tcW w:w="4064" w:type="dxa"/>
            <w:gridSpan w:val="2"/>
          </w:tcPr>
          <w:p w14:paraId="2959650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omplemento:</w:t>
            </w:r>
          </w:p>
        </w:tc>
        <w:tc>
          <w:tcPr>
            <w:tcW w:w="6300" w:type="dxa"/>
            <w:gridSpan w:val="4"/>
          </w:tcPr>
          <w:p w14:paraId="658500ED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Bairro:</w:t>
            </w:r>
          </w:p>
        </w:tc>
      </w:tr>
      <w:tr w:rsidR="001B0329" w:rsidRPr="001B0329" w14:paraId="11F406C4" w14:textId="77777777" w:rsidTr="001B0329">
        <w:trPr>
          <w:jc w:val="center"/>
        </w:trPr>
        <w:tc>
          <w:tcPr>
            <w:tcW w:w="6944" w:type="dxa"/>
            <w:gridSpan w:val="4"/>
          </w:tcPr>
          <w:p w14:paraId="104B2E5F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:</w:t>
            </w:r>
          </w:p>
        </w:tc>
        <w:tc>
          <w:tcPr>
            <w:tcW w:w="3420" w:type="dxa"/>
            <w:gridSpan w:val="2"/>
          </w:tcPr>
          <w:p w14:paraId="2F3EA95C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stado:</w:t>
            </w:r>
          </w:p>
        </w:tc>
      </w:tr>
      <w:tr w:rsidR="001B0329" w:rsidRPr="001B0329" w14:paraId="07A878DB" w14:textId="77777777" w:rsidTr="001B0329">
        <w:trPr>
          <w:jc w:val="center"/>
        </w:trPr>
        <w:tc>
          <w:tcPr>
            <w:tcW w:w="3164" w:type="dxa"/>
          </w:tcPr>
          <w:p w14:paraId="59B4469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CEP: </w:t>
            </w:r>
          </w:p>
        </w:tc>
        <w:tc>
          <w:tcPr>
            <w:tcW w:w="7200" w:type="dxa"/>
            <w:gridSpan w:val="5"/>
          </w:tcPr>
          <w:p w14:paraId="74053AA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-mail:</w:t>
            </w:r>
          </w:p>
        </w:tc>
      </w:tr>
      <w:tr w:rsidR="001B0329" w:rsidRPr="001B0329" w14:paraId="448E43B3" w14:textId="77777777" w:rsidTr="001B0329">
        <w:trPr>
          <w:jc w:val="center"/>
        </w:trPr>
        <w:tc>
          <w:tcPr>
            <w:tcW w:w="5684" w:type="dxa"/>
            <w:gridSpan w:val="3"/>
          </w:tcPr>
          <w:p w14:paraId="65312F04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residencial: (        )</w:t>
            </w:r>
          </w:p>
        </w:tc>
        <w:tc>
          <w:tcPr>
            <w:tcW w:w="4680" w:type="dxa"/>
            <w:gridSpan w:val="3"/>
          </w:tcPr>
          <w:p w14:paraId="2AE594E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celular:  (       )</w:t>
            </w:r>
          </w:p>
        </w:tc>
      </w:tr>
      <w:tr w:rsidR="001B0329" w:rsidRPr="001B0329" w14:paraId="34858A9B" w14:textId="77777777" w:rsidTr="001B0329">
        <w:trPr>
          <w:cantSplit/>
          <w:jc w:val="center"/>
        </w:trPr>
        <w:tc>
          <w:tcPr>
            <w:tcW w:w="10364" w:type="dxa"/>
            <w:gridSpan w:val="6"/>
          </w:tcPr>
          <w:p w14:paraId="20C80571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-mail particular:</w:t>
            </w:r>
          </w:p>
        </w:tc>
      </w:tr>
    </w:tbl>
    <w:p w14:paraId="02232BE3" w14:textId="77777777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 xml:space="preserve">3. Formação Acadêmica </w:t>
      </w:r>
    </w:p>
    <w:tbl>
      <w:tblPr>
        <w:tblW w:w="103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04"/>
        <w:gridCol w:w="3560"/>
      </w:tblGrid>
      <w:tr w:rsidR="001B0329" w:rsidRPr="001B0329" w14:paraId="231F73B1" w14:textId="77777777" w:rsidTr="001B0329">
        <w:trPr>
          <w:cantSplit/>
          <w:jc w:val="center"/>
        </w:trPr>
        <w:tc>
          <w:tcPr>
            <w:tcW w:w="10364" w:type="dxa"/>
            <w:gridSpan w:val="2"/>
            <w:tcBorders>
              <w:bottom w:val="single" w:sz="4" w:space="0" w:color="auto"/>
            </w:tcBorders>
          </w:tcPr>
          <w:p w14:paraId="1A57533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b/>
                <w:sz w:val="18"/>
                <w:szCs w:val="18"/>
              </w:rPr>
              <w:t xml:space="preserve">Graduação em: </w:t>
            </w:r>
          </w:p>
        </w:tc>
      </w:tr>
      <w:tr w:rsidR="001B0329" w:rsidRPr="001B0329" w14:paraId="27442C70" w14:textId="77777777" w:rsidTr="001B0329">
        <w:trPr>
          <w:cantSplit/>
          <w:jc w:val="center"/>
        </w:trPr>
        <w:tc>
          <w:tcPr>
            <w:tcW w:w="6804" w:type="dxa"/>
            <w:tcBorders>
              <w:bottom w:val="single" w:sz="4" w:space="0" w:color="auto"/>
              <w:right w:val="single" w:sz="4" w:space="0" w:color="auto"/>
            </w:tcBorders>
          </w:tcPr>
          <w:p w14:paraId="08A6259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Data da conclusão:</w:t>
            </w:r>
          </w:p>
        </w:tc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8FC0477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/Estado/País:</w:t>
            </w:r>
          </w:p>
        </w:tc>
      </w:tr>
      <w:tr w:rsidR="001B0329" w:rsidRPr="001B0329" w14:paraId="32012473" w14:textId="77777777" w:rsidTr="001B0329">
        <w:trPr>
          <w:cantSplit/>
          <w:jc w:val="center"/>
        </w:trPr>
        <w:tc>
          <w:tcPr>
            <w:tcW w:w="6804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D698B0B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Instituição:</w:t>
            </w:r>
          </w:p>
        </w:tc>
        <w:tc>
          <w:tcPr>
            <w:tcW w:w="35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081457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B0329" w:rsidRPr="001B0329" w14:paraId="0E0D88CB" w14:textId="77777777" w:rsidTr="00C75043">
        <w:trPr>
          <w:trHeight w:val="87"/>
          <w:jc w:val="center"/>
        </w:trPr>
        <w:tc>
          <w:tcPr>
            <w:tcW w:w="6804" w:type="dxa"/>
            <w:tcBorders>
              <w:top w:val="nil"/>
              <w:bottom w:val="single" w:sz="4" w:space="0" w:color="auto"/>
            </w:tcBorders>
          </w:tcPr>
          <w:p w14:paraId="70E01742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3560" w:type="dxa"/>
            <w:tcBorders>
              <w:top w:val="nil"/>
            </w:tcBorders>
          </w:tcPr>
          <w:p w14:paraId="5FE923C1" w14:textId="77777777" w:rsidR="001B0329" w:rsidRPr="001B0329" w:rsidRDefault="001B0329" w:rsidP="001255A7">
            <w:pPr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  </w:t>
            </w:r>
          </w:p>
        </w:tc>
      </w:tr>
      <w:tr w:rsidR="001B0329" w:rsidRPr="001B0329" w14:paraId="612D272D" w14:textId="77777777" w:rsidTr="001B0329">
        <w:trPr>
          <w:jc w:val="center"/>
        </w:trPr>
        <w:tc>
          <w:tcPr>
            <w:tcW w:w="103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4599E1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b/>
                <w:sz w:val="18"/>
                <w:szCs w:val="18"/>
              </w:rPr>
            </w:pPr>
            <w:r w:rsidRPr="001B0329">
              <w:rPr>
                <w:rFonts w:ascii="Times New Roman" w:hAnsi="Times New Roman"/>
                <w:b/>
                <w:sz w:val="18"/>
                <w:szCs w:val="18"/>
              </w:rPr>
              <w:lastRenderedPageBreak/>
              <w:t>Pós-graduação em:</w:t>
            </w:r>
          </w:p>
        </w:tc>
      </w:tr>
      <w:tr w:rsidR="001B0329" w:rsidRPr="001B0329" w14:paraId="16626A35" w14:textId="77777777" w:rsidTr="001B0329">
        <w:trPr>
          <w:cantSplit/>
          <w:jc w:val="center"/>
        </w:trPr>
        <w:tc>
          <w:tcPr>
            <w:tcW w:w="103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44CC6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ítulo obtido:</w:t>
            </w:r>
          </w:p>
        </w:tc>
      </w:tr>
      <w:tr w:rsidR="001B0329" w:rsidRPr="001B0329" w14:paraId="0C477346" w14:textId="77777777" w:rsidTr="001B0329">
        <w:trPr>
          <w:jc w:val="center"/>
        </w:trPr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58911E1D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Ano de conclusão:</w:t>
            </w:r>
          </w:p>
        </w:tc>
        <w:tc>
          <w:tcPr>
            <w:tcW w:w="3560" w:type="dxa"/>
            <w:tcBorders>
              <w:bottom w:val="nil"/>
            </w:tcBorders>
          </w:tcPr>
          <w:p w14:paraId="523D147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/Estado/Pais:</w:t>
            </w:r>
          </w:p>
        </w:tc>
      </w:tr>
      <w:tr w:rsidR="001B0329" w:rsidRPr="001B0329" w14:paraId="3C5815E3" w14:textId="77777777" w:rsidTr="001B0329">
        <w:trPr>
          <w:jc w:val="center"/>
        </w:trPr>
        <w:tc>
          <w:tcPr>
            <w:tcW w:w="6804" w:type="dxa"/>
            <w:tcBorders>
              <w:top w:val="single" w:sz="4" w:space="0" w:color="auto"/>
              <w:bottom w:val="single" w:sz="4" w:space="0" w:color="auto"/>
            </w:tcBorders>
          </w:tcPr>
          <w:p w14:paraId="2C1E0DF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Instituição:</w:t>
            </w:r>
          </w:p>
        </w:tc>
        <w:tc>
          <w:tcPr>
            <w:tcW w:w="3560" w:type="dxa"/>
            <w:tcBorders>
              <w:top w:val="nil"/>
              <w:bottom w:val="single" w:sz="4" w:space="0" w:color="auto"/>
            </w:tcBorders>
          </w:tcPr>
          <w:p w14:paraId="18096AEF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1A4C6EBF" w14:textId="6598C8AA" w:rsidR="001B0329" w:rsidRPr="00C75043" w:rsidRDefault="001B0329" w:rsidP="001B0329">
      <w:pPr>
        <w:spacing w:line="312" w:lineRule="auto"/>
        <w:jc w:val="both"/>
        <w:rPr>
          <w:rFonts w:ascii="Times New Roman" w:hAnsi="Times New Roman"/>
          <w:b/>
        </w:rPr>
      </w:pPr>
      <w:r w:rsidRPr="00C75043">
        <w:rPr>
          <w:rFonts w:ascii="Times New Roman" w:hAnsi="Times New Roman"/>
          <w:b/>
        </w:rPr>
        <w:t xml:space="preserve">4. Atividade Profissional (Dados da Empresa/Instituição a que </w:t>
      </w:r>
      <w:r w:rsidR="00A13519" w:rsidRPr="00C75043">
        <w:rPr>
          <w:rFonts w:ascii="Times New Roman" w:hAnsi="Times New Roman"/>
          <w:b/>
        </w:rPr>
        <w:t>está</w:t>
      </w:r>
      <w:r w:rsidRPr="00C75043">
        <w:rPr>
          <w:rFonts w:ascii="Times New Roman" w:hAnsi="Times New Roman"/>
          <w:b/>
        </w:rPr>
        <w:t xml:space="preserve"> vinculado, se houver)</w:t>
      </w:r>
    </w:p>
    <w:tbl>
      <w:tblPr>
        <w:tblW w:w="104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60"/>
        <w:gridCol w:w="690"/>
        <w:gridCol w:w="219"/>
        <w:gridCol w:w="4859"/>
        <w:gridCol w:w="32"/>
      </w:tblGrid>
      <w:tr w:rsidR="001B0329" w:rsidRPr="001B0329" w14:paraId="4449AD48" w14:textId="77777777" w:rsidTr="00214054">
        <w:trPr>
          <w:jc w:val="center"/>
        </w:trPr>
        <w:tc>
          <w:tcPr>
            <w:tcW w:w="10460" w:type="dxa"/>
            <w:gridSpan w:val="5"/>
          </w:tcPr>
          <w:p w14:paraId="01416198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Órgão empregador/Empresa:</w:t>
            </w:r>
          </w:p>
        </w:tc>
      </w:tr>
      <w:tr w:rsidR="001B0329" w:rsidRPr="001B0329" w14:paraId="07E6BE4C" w14:textId="77777777" w:rsidTr="00214054">
        <w:trPr>
          <w:jc w:val="center"/>
        </w:trPr>
        <w:tc>
          <w:tcPr>
            <w:tcW w:w="10460" w:type="dxa"/>
            <w:gridSpan w:val="5"/>
          </w:tcPr>
          <w:p w14:paraId="59896B5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Razão Social da Empresa (CNPJ):</w:t>
            </w:r>
          </w:p>
        </w:tc>
      </w:tr>
      <w:tr w:rsidR="001B0329" w:rsidRPr="001B0329" w14:paraId="6E9357D2" w14:textId="77777777" w:rsidTr="00214054">
        <w:trPr>
          <w:jc w:val="center"/>
        </w:trPr>
        <w:tc>
          <w:tcPr>
            <w:tcW w:w="5569" w:type="dxa"/>
            <w:gridSpan w:val="3"/>
          </w:tcPr>
          <w:p w14:paraId="3A1F221B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Atividade que exerce:</w:t>
            </w:r>
          </w:p>
        </w:tc>
        <w:tc>
          <w:tcPr>
            <w:tcW w:w="4891" w:type="dxa"/>
            <w:gridSpan w:val="2"/>
          </w:tcPr>
          <w:p w14:paraId="576C3E0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mpo de serviço (em anos):</w:t>
            </w:r>
          </w:p>
        </w:tc>
      </w:tr>
      <w:tr w:rsidR="001B0329" w:rsidRPr="001B0329" w14:paraId="12474576" w14:textId="77777777" w:rsidTr="00214054">
        <w:trPr>
          <w:cantSplit/>
          <w:jc w:val="center"/>
        </w:trPr>
        <w:tc>
          <w:tcPr>
            <w:tcW w:w="10460" w:type="dxa"/>
            <w:gridSpan w:val="5"/>
          </w:tcPr>
          <w:p w14:paraId="259CFA9E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Endereço Profissional: Rua/Av.: </w:t>
            </w:r>
          </w:p>
        </w:tc>
      </w:tr>
      <w:tr w:rsidR="001B0329" w:rsidRPr="001B0329" w14:paraId="71DDEC42" w14:textId="77777777" w:rsidTr="00214054">
        <w:trPr>
          <w:jc w:val="center"/>
        </w:trPr>
        <w:tc>
          <w:tcPr>
            <w:tcW w:w="4660" w:type="dxa"/>
          </w:tcPr>
          <w:p w14:paraId="53406CF9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omplemento:</w:t>
            </w:r>
          </w:p>
        </w:tc>
        <w:tc>
          <w:tcPr>
            <w:tcW w:w="5800" w:type="dxa"/>
            <w:gridSpan w:val="4"/>
          </w:tcPr>
          <w:p w14:paraId="69A173A2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Bairro:</w:t>
            </w:r>
          </w:p>
        </w:tc>
      </w:tr>
      <w:tr w:rsidR="001B0329" w:rsidRPr="001B0329" w14:paraId="789A064B" w14:textId="77777777" w:rsidTr="00214054">
        <w:trPr>
          <w:jc w:val="center"/>
        </w:trPr>
        <w:tc>
          <w:tcPr>
            <w:tcW w:w="5350" w:type="dxa"/>
            <w:gridSpan w:val="2"/>
            <w:tcBorders>
              <w:bottom w:val="nil"/>
            </w:tcBorders>
          </w:tcPr>
          <w:p w14:paraId="69BD9B15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Cidade:</w:t>
            </w:r>
          </w:p>
        </w:tc>
        <w:tc>
          <w:tcPr>
            <w:tcW w:w="5110" w:type="dxa"/>
            <w:gridSpan w:val="3"/>
            <w:tcBorders>
              <w:bottom w:val="nil"/>
            </w:tcBorders>
          </w:tcPr>
          <w:p w14:paraId="29F35F41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stado/Pais:</w:t>
            </w:r>
          </w:p>
        </w:tc>
      </w:tr>
      <w:tr w:rsidR="001B0329" w:rsidRPr="001B0329" w14:paraId="5C48F931" w14:textId="77777777" w:rsidTr="00214054">
        <w:trPr>
          <w:jc w:val="center"/>
        </w:trPr>
        <w:tc>
          <w:tcPr>
            <w:tcW w:w="4660" w:type="dxa"/>
          </w:tcPr>
          <w:p w14:paraId="47F0689A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 xml:space="preserve">CEP: </w:t>
            </w:r>
          </w:p>
        </w:tc>
        <w:tc>
          <w:tcPr>
            <w:tcW w:w="5800" w:type="dxa"/>
            <w:gridSpan w:val="4"/>
          </w:tcPr>
          <w:p w14:paraId="6CE9B170" w14:textId="77777777" w:rsidR="001B0329" w:rsidRPr="001B0329" w:rsidRDefault="001B0329" w:rsidP="001255A7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e-mail:</w:t>
            </w:r>
          </w:p>
        </w:tc>
      </w:tr>
      <w:tr w:rsidR="001B0329" w:rsidRPr="001B0329" w14:paraId="0874CB8C" w14:textId="77777777" w:rsidTr="00214054">
        <w:trPr>
          <w:gridAfter w:val="1"/>
          <w:wAfter w:w="32" w:type="dxa"/>
          <w:jc w:val="center"/>
        </w:trPr>
        <w:tc>
          <w:tcPr>
            <w:tcW w:w="4660" w:type="dxa"/>
          </w:tcPr>
          <w:p w14:paraId="768CAF07" w14:textId="77777777" w:rsidR="001B0329" w:rsidRPr="001B0329" w:rsidRDefault="001B0329" w:rsidP="00C75043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comercial: (     )</w:t>
            </w:r>
          </w:p>
        </w:tc>
        <w:tc>
          <w:tcPr>
            <w:tcW w:w="5768" w:type="dxa"/>
            <w:gridSpan w:val="3"/>
          </w:tcPr>
          <w:p w14:paraId="0E23A4C5" w14:textId="77777777" w:rsidR="001B0329" w:rsidRPr="001B0329" w:rsidRDefault="001B0329" w:rsidP="00C75043">
            <w:pPr>
              <w:spacing w:line="312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0329">
              <w:rPr>
                <w:rFonts w:ascii="Times New Roman" w:hAnsi="Times New Roman"/>
                <w:sz w:val="18"/>
                <w:szCs w:val="18"/>
              </w:rPr>
              <w:t>Telefone celular:  (     )</w:t>
            </w:r>
          </w:p>
        </w:tc>
      </w:tr>
    </w:tbl>
    <w:p w14:paraId="56227ED2" w14:textId="77777777" w:rsidR="00894DE0" w:rsidRDefault="00894DE0" w:rsidP="00370AE8">
      <w:pPr>
        <w:jc w:val="both"/>
        <w:rPr>
          <w:rFonts w:ascii="Times New Roman" w:hAnsi="Times New Roman"/>
          <w:b/>
        </w:rPr>
      </w:pPr>
    </w:p>
    <w:p w14:paraId="03B17342" w14:textId="69C21813" w:rsidR="00370AE8" w:rsidRPr="00370AE8" w:rsidRDefault="00370AE8" w:rsidP="00370AE8">
      <w:pPr>
        <w:jc w:val="both"/>
        <w:rPr>
          <w:rFonts w:ascii="Times New Roman" w:hAnsi="Times New Roman"/>
          <w:b/>
        </w:rPr>
      </w:pPr>
      <w:r w:rsidRPr="00370AE8">
        <w:rPr>
          <w:rFonts w:ascii="Times New Roman" w:hAnsi="Times New Roman"/>
          <w:b/>
        </w:rPr>
        <w:t xml:space="preserve">5. Documentos necessários para </w:t>
      </w:r>
      <w:r w:rsidR="000B2394">
        <w:rPr>
          <w:rFonts w:ascii="Times New Roman" w:hAnsi="Times New Roman"/>
          <w:b/>
        </w:rPr>
        <w:t>inscrição</w:t>
      </w:r>
      <w:r w:rsidR="00894DE0">
        <w:rPr>
          <w:rFonts w:ascii="Times New Roman" w:hAnsi="Times New Roman"/>
          <w:b/>
        </w:rPr>
        <w:t xml:space="preserve"> (ITEM 3 do Edital)</w:t>
      </w:r>
    </w:p>
    <w:p w14:paraId="353A6D59" w14:textId="77777777" w:rsidR="00F050C1" w:rsidRDefault="00F050C1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a) </w:t>
      </w:r>
      <w:r>
        <w:rPr>
          <w:rFonts w:ascii="CIDFont+F1" w:eastAsiaTheme="minorHAnsi" w:hAnsi="CIDFont+F1" w:cs="CIDFont+F1"/>
          <w:sz w:val="24"/>
          <w:szCs w:val="24"/>
        </w:rPr>
        <w:t>formulário de inscrição devidamente preenchido, acompanhado de 1 (uma) foto 3x4;</w:t>
      </w:r>
    </w:p>
    <w:p w14:paraId="748F4FD2" w14:textId="4301A0DB" w:rsidR="00F050C1" w:rsidRDefault="00F050C1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b) </w:t>
      </w:r>
      <w:r>
        <w:rPr>
          <w:rFonts w:ascii="CIDFont+F1" w:eastAsiaTheme="minorHAnsi" w:hAnsi="CIDFont+F1" w:cs="CIDFont+F1"/>
          <w:sz w:val="24"/>
          <w:szCs w:val="24"/>
        </w:rPr>
        <w:t>cópia do diploma de graduação (frente e verso)</w:t>
      </w:r>
      <w:r w:rsidR="00894DE0">
        <w:rPr>
          <w:rFonts w:ascii="CIDFont+F1" w:eastAsiaTheme="minorHAnsi" w:hAnsi="CIDFont+F1" w:cs="CIDFont+F1"/>
          <w:sz w:val="24"/>
          <w:szCs w:val="24"/>
        </w:rPr>
        <w:t>;</w:t>
      </w:r>
    </w:p>
    <w:p w14:paraId="38F61CF5" w14:textId="77777777" w:rsidR="00F050C1" w:rsidRDefault="00F050C1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c) </w:t>
      </w:r>
      <w:r>
        <w:rPr>
          <w:rFonts w:ascii="CIDFont+F1" w:eastAsiaTheme="minorHAnsi" w:hAnsi="CIDFont+F1" w:cs="CIDFont+F1"/>
          <w:sz w:val="24"/>
          <w:szCs w:val="24"/>
        </w:rPr>
        <w:t>histórico escolar completo de todos os cursos acadêmicos de longa duração</w:t>
      </w:r>
    </w:p>
    <w:p w14:paraId="0642BEAC" w14:textId="77777777" w:rsidR="00F050C1" w:rsidRDefault="00F050C1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finalizados, inclusive o de graduação e o de pós-graduação, se houver;</w:t>
      </w:r>
    </w:p>
    <w:p w14:paraId="0F07B111" w14:textId="77777777" w:rsidR="00F54F18" w:rsidRDefault="00F54F1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d) </w:t>
      </w:r>
      <w:r>
        <w:rPr>
          <w:rFonts w:ascii="CIDFont+F6" w:eastAsiaTheme="minorHAnsi" w:hAnsi="CIDFont+F6" w:cs="CIDFont+F6"/>
          <w:sz w:val="24"/>
          <w:szCs w:val="24"/>
        </w:rPr>
        <w:t>curriculum vitae</w:t>
      </w:r>
      <w:r>
        <w:rPr>
          <w:rFonts w:ascii="CIDFont+F1" w:eastAsiaTheme="minorHAnsi" w:hAnsi="CIDFont+F1" w:cs="CIDFont+F1"/>
          <w:sz w:val="24"/>
          <w:szCs w:val="24"/>
        </w:rPr>
        <w:t xml:space="preserve">, no formato </w:t>
      </w:r>
      <w:r>
        <w:rPr>
          <w:rFonts w:ascii="CIDFont+F6" w:eastAsiaTheme="minorHAnsi" w:hAnsi="CIDFont+F6" w:cs="CIDFont+F6"/>
          <w:sz w:val="24"/>
          <w:szCs w:val="24"/>
        </w:rPr>
        <w:t xml:space="preserve">LATTES </w:t>
      </w:r>
      <w:r>
        <w:rPr>
          <w:rFonts w:ascii="CIDFont+F1" w:eastAsiaTheme="minorHAnsi" w:hAnsi="CIDFont+F1" w:cs="CIDFont+F1"/>
          <w:sz w:val="24"/>
          <w:szCs w:val="24"/>
        </w:rPr>
        <w:t xml:space="preserve">(www.cnpq.br – </w:t>
      </w:r>
      <w:proofErr w:type="spellStart"/>
      <w:r>
        <w:rPr>
          <w:rFonts w:ascii="CIDFont+F6" w:eastAsiaTheme="minorHAnsi" w:hAnsi="CIDFont+F6" w:cs="CIDFont+F6"/>
          <w:sz w:val="24"/>
          <w:szCs w:val="24"/>
        </w:rPr>
        <w:t>on</w:t>
      </w:r>
      <w:proofErr w:type="spellEnd"/>
      <w:r>
        <w:rPr>
          <w:rFonts w:ascii="CIDFont+F6" w:eastAsiaTheme="minorHAnsi" w:hAnsi="CIDFont+F6" w:cs="CIDFont+F6"/>
          <w:sz w:val="24"/>
          <w:szCs w:val="24"/>
        </w:rPr>
        <w:t xml:space="preserve"> </w:t>
      </w:r>
      <w:proofErr w:type="spellStart"/>
      <w:r>
        <w:rPr>
          <w:rFonts w:ascii="CIDFont+F6" w:eastAsiaTheme="minorHAnsi" w:hAnsi="CIDFont+F6" w:cs="CIDFont+F6"/>
          <w:sz w:val="24"/>
          <w:szCs w:val="24"/>
        </w:rPr>
        <w:t>line</w:t>
      </w:r>
      <w:proofErr w:type="spellEnd"/>
      <w:r>
        <w:rPr>
          <w:rFonts w:ascii="CIDFont+F1" w:eastAsiaTheme="minorHAnsi" w:hAnsi="CIDFont+F1" w:cs="CIDFont+F1"/>
          <w:sz w:val="24"/>
          <w:szCs w:val="24"/>
        </w:rPr>
        <w:t>), acompanhado de</w:t>
      </w:r>
    </w:p>
    <w:p w14:paraId="231377EB" w14:textId="5C38402B" w:rsidR="00F050C1" w:rsidRDefault="00F54F18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documentação comprobatória</w:t>
      </w:r>
      <w:r w:rsidR="004D7226">
        <w:rPr>
          <w:rFonts w:ascii="CIDFont+F1" w:eastAsiaTheme="minorHAnsi" w:hAnsi="CIDFont+F1" w:cs="CIDFont+F1"/>
          <w:sz w:val="24"/>
          <w:szCs w:val="24"/>
        </w:rPr>
        <w:t>.</w:t>
      </w:r>
    </w:p>
    <w:p w14:paraId="065C1ECE" w14:textId="77777777" w:rsidR="001D2D97" w:rsidRDefault="001D2D97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e) </w:t>
      </w:r>
      <w:r>
        <w:rPr>
          <w:rFonts w:ascii="CIDFont+F1" w:eastAsiaTheme="minorHAnsi" w:hAnsi="CIDFont+F1" w:cs="CIDFont+F1"/>
          <w:sz w:val="24"/>
          <w:szCs w:val="24"/>
        </w:rPr>
        <w:t>formulário de indicação da área de concentração (Formulário Complementar) e da</w:t>
      </w:r>
    </w:p>
    <w:p w14:paraId="14E66D70" w14:textId="17167BFC" w:rsidR="001D2D97" w:rsidRDefault="001D2D97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disponibilidade de tempo para dedicação ao curso.</w:t>
      </w:r>
    </w:p>
    <w:p w14:paraId="2BA3C93C" w14:textId="6BE3BFA7" w:rsidR="005F6EE9" w:rsidRDefault="0009694C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f) </w:t>
      </w:r>
      <w:r>
        <w:rPr>
          <w:rFonts w:ascii="CIDFont+F1" w:eastAsiaTheme="minorHAnsi" w:hAnsi="CIDFont+F1" w:cs="CIDFont+F1"/>
          <w:sz w:val="24"/>
          <w:szCs w:val="24"/>
        </w:rPr>
        <w:t>plano de tese, para candidato ao Doutorado, apresentado no modelo disponível</w:t>
      </w:r>
    </w:p>
    <w:p w14:paraId="6C8CA52A" w14:textId="441F2EB7" w:rsidR="0009694C" w:rsidRDefault="0009694C" w:rsidP="00266F5D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 xml:space="preserve">na página </w:t>
      </w:r>
      <w:r>
        <w:rPr>
          <w:rFonts w:ascii="CIDFont+F6" w:eastAsiaTheme="minorHAnsi" w:hAnsi="CIDFont+F6" w:cs="CIDFont+F6"/>
          <w:sz w:val="24"/>
          <w:szCs w:val="24"/>
        </w:rPr>
        <w:t xml:space="preserve">web </w:t>
      </w:r>
      <w:r>
        <w:rPr>
          <w:rFonts w:ascii="CIDFont+F1" w:eastAsiaTheme="minorHAnsi" w:hAnsi="CIDFont+F1" w:cs="CIDFont+F1"/>
          <w:sz w:val="24"/>
          <w:szCs w:val="24"/>
        </w:rPr>
        <w:t>do Programa.</w:t>
      </w:r>
    </w:p>
    <w:p w14:paraId="4C1E345D" w14:textId="053EF818" w:rsidR="00F050C1" w:rsidRPr="00582548" w:rsidRDefault="009260E4" w:rsidP="00266F5D">
      <w:pPr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 w:rsidRPr="009260E4">
        <w:rPr>
          <w:rFonts w:ascii="CIDFont+F5" w:eastAsiaTheme="minorHAnsi" w:hAnsi="CIDFont+F5" w:cs="CIDFont+F5"/>
          <w:sz w:val="24"/>
          <w:szCs w:val="24"/>
        </w:rPr>
        <w:t xml:space="preserve">(g) </w:t>
      </w:r>
      <w:r w:rsidRPr="009260E4">
        <w:rPr>
          <w:rFonts w:ascii="CIDFont+F1" w:eastAsiaTheme="minorHAnsi" w:hAnsi="CIDFont+F1" w:cs="CIDFont+F1"/>
          <w:sz w:val="24"/>
          <w:szCs w:val="24"/>
        </w:rPr>
        <w:t>prova de estar em dia com as OBRIGAÇÕES MILITARES</w:t>
      </w:r>
      <w:r w:rsidR="00AB44DA">
        <w:rPr>
          <w:rFonts w:ascii="CIDFont+F1" w:eastAsiaTheme="minorHAnsi" w:hAnsi="CIDFont+F1" w:cs="CIDFont+F1"/>
          <w:sz w:val="24"/>
          <w:szCs w:val="24"/>
        </w:rPr>
        <w:t xml:space="preserve"> </w:t>
      </w:r>
      <w:r w:rsidR="00582548">
        <w:rPr>
          <w:rFonts w:ascii="CIDFont+F1" w:eastAsiaTheme="minorHAnsi" w:hAnsi="CIDFont+F1" w:cs="CIDFont+F1"/>
          <w:sz w:val="24"/>
          <w:szCs w:val="24"/>
        </w:rPr>
        <w:t>e com as OBRIGAÇÕES ELEITORAIS</w:t>
      </w:r>
    </w:p>
    <w:p w14:paraId="5EE0265D" w14:textId="6802F633" w:rsidR="00582548" w:rsidRDefault="0058254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h) </w:t>
      </w:r>
      <w:r w:rsidR="0026188C">
        <w:rPr>
          <w:rFonts w:ascii="CIDFont+F1" w:eastAsiaTheme="minorHAnsi" w:hAnsi="CIDFont+F1" w:cs="CIDFont+F1"/>
          <w:sz w:val="24"/>
          <w:szCs w:val="24"/>
        </w:rPr>
        <w:t>1 (uma)</w:t>
      </w:r>
      <w:r>
        <w:rPr>
          <w:rFonts w:ascii="CIDFont+F1" w:eastAsiaTheme="minorHAnsi" w:hAnsi="CIDFont+F1" w:cs="CIDFont+F1"/>
          <w:sz w:val="24"/>
          <w:szCs w:val="24"/>
        </w:rPr>
        <w:t xml:space="preserve"> carta</w:t>
      </w:r>
      <w:r w:rsidR="00266F5D">
        <w:rPr>
          <w:rFonts w:ascii="CIDFont+F1" w:eastAsiaTheme="minorHAnsi" w:hAnsi="CIDFont+F1" w:cs="CIDFont+F1"/>
          <w:sz w:val="24"/>
          <w:szCs w:val="24"/>
        </w:rPr>
        <w:t xml:space="preserve"> </w:t>
      </w:r>
      <w:r>
        <w:rPr>
          <w:rFonts w:ascii="CIDFont+F1" w:eastAsiaTheme="minorHAnsi" w:hAnsi="CIDFont+F1" w:cs="CIDFont+F1"/>
          <w:sz w:val="24"/>
          <w:szCs w:val="24"/>
        </w:rPr>
        <w:t>de recomendação</w:t>
      </w:r>
      <w:r w:rsidR="0026188C">
        <w:rPr>
          <w:rFonts w:ascii="CIDFont+F1" w:eastAsiaTheme="minorHAnsi" w:hAnsi="CIDFont+F1" w:cs="CIDFont+F1"/>
          <w:sz w:val="24"/>
          <w:szCs w:val="24"/>
        </w:rPr>
        <w:t xml:space="preserve"> para candidato ao Doutorado, preferencialmente do orientador do curso de mestrado</w:t>
      </w:r>
      <w:r>
        <w:rPr>
          <w:rFonts w:ascii="CIDFont+F1" w:eastAsiaTheme="minorHAnsi" w:hAnsi="CIDFont+F1" w:cs="CIDFont+F1"/>
          <w:sz w:val="24"/>
          <w:szCs w:val="24"/>
        </w:rPr>
        <w:t>, conforme modelo disponível na</w:t>
      </w:r>
      <w:r w:rsidR="00266F5D">
        <w:rPr>
          <w:rFonts w:ascii="CIDFont+F1" w:eastAsiaTheme="minorHAnsi" w:hAnsi="CIDFont+F1" w:cs="CIDFont+F1"/>
          <w:sz w:val="24"/>
          <w:szCs w:val="24"/>
        </w:rPr>
        <w:t xml:space="preserve"> </w:t>
      </w:r>
      <w:r>
        <w:rPr>
          <w:rFonts w:ascii="CIDFont+F1" w:eastAsiaTheme="minorHAnsi" w:hAnsi="CIDFont+F1" w:cs="CIDFont+F1"/>
          <w:sz w:val="24"/>
          <w:szCs w:val="24"/>
        </w:rPr>
        <w:t xml:space="preserve">página </w:t>
      </w:r>
      <w:r>
        <w:rPr>
          <w:rFonts w:ascii="CIDFont+F6" w:eastAsiaTheme="minorHAnsi" w:hAnsi="CIDFont+F6" w:cs="CIDFont+F6"/>
          <w:sz w:val="24"/>
          <w:szCs w:val="24"/>
        </w:rPr>
        <w:t xml:space="preserve">web </w:t>
      </w:r>
      <w:r>
        <w:rPr>
          <w:rFonts w:ascii="CIDFont+F1" w:eastAsiaTheme="minorHAnsi" w:hAnsi="CIDFont+F1" w:cs="CIDFont+F1"/>
          <w:sz w:val="24"/>
          <w:szCs w:val="24"/>
        </w:rPr>
        <w:t xml:space="preserve">do </w:t>
      </w:r>
      <w:r w:rsidR="00266F5D">
        <w:rPr>
          <w:rFonts w:ascii="CIDFont+F1" w:eastAsiaTheme="minorHAnsi" w:hAnsi="CIDFont+F1" w:cs="CIDFont+F1"/>
          <w:sz w:val="24"/>
          <w:szCs w:val="24"/>
        </w:rPr>
        <w:t>P</w:t>
      </w:r>
      <w:r>
        <w:rPr>
          <w:rFonts w:ascii="CIDFont+F1" w:eastAsiaTheme="minorHAnsi" w:hAnsi="CIDFont+F1" w:cs="CIDFont+F1"/>
          <w:sz w:val="24"/>
          <w:szCs w:val="24"/>
        </w:rPr>
        <w:t>rograma;</w:t>
      </w:r>
    </w:p>
    <w:p w14:paraId="582C9AD8" w14:textId="77777777" w:rsidR="00582548" w:rsidRDefault="0058254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5" w:eastAsiaTheme="minorHAnsi" w:hAnsi="CIDFont+F5" w:cs="CIDFont+F5"/>
          <w:sz w:val="24"/>
          <w:szCs w:val="24"/>
        </w:rPr>
        <w:t xml:space="preserve">(i) </w:t>
      </w:r>
      <w:r>
        <w:rPr>
          <w:rFonts w:ascii="CIDFont+F1" w:eastAsiaTheme="minorHAnsi" w:hAnsi="CIDFont+F1" w:cs="CIDFont+F1"/>
          <w:sz w:val="24"/>
          <w:szCs w:val="24"/>
        </w:rPr>
        <w:t>cópia da carteira de identidade, do CPF, do comprovante de endereço e da certidão de</w:t>
      </w:r>
    </w:p>
    <w:p w14:paraId="423D413C" w14:textId="77777777" w:rsidR="00582548" w:rsidRDefault="00582548" w:rsidP="00266F5D">
      <w:pPr>
        <w:autoSpaceDE w:val="0"/>
        <w:autoSpaceDN w:val="0"/>
        <w:adjustRightInd w:val="0"/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>
        <w:rPr>
          <w:rFonts w:ascii="CIDFont+F1" w:eastAsiaTheme="minorHAnsi" w:hAnsi="CIDFont+F1" w:cs="CIDFont+F1"/>
          <w:sz w:val="24"/>
          <w:szCs w:val="24"/>
        </w:rPr>
        <w:t>nascimento ou de casamento;</w:t>
      </w:r>
    </w:p>
    <w:p w14:paraId="4A54DED9" w14:textId="02811706" w:rsidR="00F050C1" w:rsidRPr="00582548" w:rsidRDefault="00582548" w:rsidP="00266F5D">
      <w:pPr>
        <w:spacing w:after="0" w:line="240" w:lineRule="auto"/>
        <w:jc w:val="both"/>
        <w:rPr>
          <w:rFonts w:ascii="CIDFont+F1" w:eastAsiaTheme="minorHAnsi" w:hAnsi="CIDFont+F1" w:cs="CIDFont+F1"/>
          <w:sz w:val="24"/>
          <w:szCs w:val="24"/>
        </w:rPr>
      </w:pPr>
      <w:r w:rsidRPr="00582548">
        <w:rPr>
          <w:rFonts w:ascii="CIDFont+F5" w:eastAsiaTheme="minorHAnsi" w:hAnsi="CIDFont+F5" w:cs="CIDFont+F5"/>
          <w:sz w:val="24"/>
          <w:szCs w:val="24"/>
        </w:rPr>
        <w:t xml:space="preserve">(j) </w:t>
      </w:r>
      <w:r w:rsidRPr="00582548">
        <w:rPr>
          <w:rFonts w:ascii="CIDFont+F1" w:eastAsiaTheme="minorHAnsi" w:hAnsi="CIDFont+F1" w:cs="CIDFont+F1"/>
          <w:sz w:val="24"/>
          <w:szCs w:val="24"/>
        </w:rPr>
        <w:t>comprovação de conhecimento de língua inglesa</w:t>
      </w:r>
      <w:r w:rsidR="0078085D">
        <w:rPr>
          <w:rFonts w:ascii="CIDFont+F1" w:eastAsiaTheme="minorHAnsi" w:hAnsi="CIDFont+F1" w:cs="CIDFont+F1"/>
          <w:sz w:val="24"/>
          <w:szCs w:val="24"/>
        </w:rPr>
        <w:t>.</w:t>
      </w:r>
    </w:p>
    <w:p w14:paraId="5D63090D" w14:textId="77777777" w:rsidR="00F050C1" w:rsidRDefault="00F050C1" w:rsidP="00F050C1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</w:p>
    <w:p w14:paraId="4B8D37D3" w14:textId="77777777" w:rsidR="00F050C1" w:rsidRDefault="00F050C1" w:rsidP="00F050C1">
      <w:pPr>
        <w:pStyle w:val="PargrafodaLista"/>
        <w:spacing w:after="0" w:line="240" w:lineRule="auto"/>
        <w:ind w:left="360"/>
        <w:jc w:val="both"/>
        <w:rPr>
          <w:rFonts w:ascii="CIDFont+F1" w:eastAsiaTheme="minorHAnsi" w:hAnsi="CIDFont+F1" w:cs="CIDFont+F1"/>
          <w:sz w:val="24"/>
          <w:szCs w:val="24"/>
        </w:rPr>
      </w:pPr>
    </w:p>
    <w:p w14:paraId="4EA8F1B8" w14:textId="5F0A8C85" w:rsidR="00C75043" w:rsidRDefault="0026365A" w:rsidP="0078085D">
      <w:pPr>
        <w:spacing w:after="0" w:line="240" w:lineRule="auto"/>
        <w:jc w:val="right"/>
      </w:pPr>
      <w:r w:rsidRPr="00370AE8">
        <w:tab/>
      </w:r>
      <w:r w:rsidR="00C75043" w:rsidRPr="00370AE8">
        <w:t>Belo</w:t>
      </w:r>
      <w:r w:rsidR="00C75043" w:rsidRPr="0078085D">
        <w:rPr>
          <w:spacing w:val="11"/>
        </w:rPr>
        <w:t xml:space="preserve"> </w:t>
      </w:r>
      <w:proofErr w:type="gramStart"/>
      <w:r w:rsidR="00C75043" w:rsidRPr="00370AE8">
        <w:t>Horizonte,</w:t>
      </w:r>
      <w:r w:rsidR="00370AE8">
        <w:t>_</w:t>
      </w:r>
      <w:proofErr w:type="gramEnd"/>
      <w:r w:rsidR="00370AE8">
        <w:t>__</w:t>
      </w:r>
      <w:r w:rsidR="00C75043" w:rsidRPr="0078085D">
        <w:rPr>
          <w:spacing w:val="2"/>
        </w:rPr>
        <w:t xml:space="preserve"> </w:t>
      </w:r>
      <w:r w:rsidR="00C75043" w:rsidRPr="00370AE8">
        <w:t>de</w:t>
      </w:r>
      <w:r w:rsidR="00C75043" w:rsidRPr="0078085D">
        <w:rPr>
          <w:u w:val="single"/>
        </w:rPr>
        <w:t xml:space="preserve"> </w:t>
      </w:r>
      <w:r w:rsidR="00370AE8">
        <w:t>_____________</w:t>
      </w:r>
      <w:r w:rsidR="00C75043" w:rsidRPr="00370AE8">
        <w:t>de</w:t>
      </w:r>
      <w:r w:rsidR="00C75043" w:rsidRPr="0078085D">
        <w:rPr>
          <w:spacing w:val="17"/>
        </w:rPr>
        <w:t xml:space="preserve"> </w:t>
      </w:r>
      <w:r w:rsidR="0026188C" w:rsidRPr="00370AE8">
        <w:t>20</w:t>
      </w:r>
      <w:r w:rsidR="0026188C">
        <w:t>23</w:t>
      </w:r>
      <w:r w:rsidR="00C75043" w:rsidRPr="00370AE8">
        <w:t>.</w:t>
      </w:r>
    </w:p>
    <w:p w14:paraId="424DF077" w14:textId="77777777" w:rsidR="00370AE8" w:rsidRDefault="00370AE8" w:rsidP="00C75043">
      <w:pPr>
        <w:pStyle w:val="Corpodetexto"/>
        <w:tabs>
          <w:tab w:val="left" w:pos="3168"/>
          <w:tab w:val="left" w:pos="4738"/>
        </w:tabs>
        <w:spacing w:before="213"/>
        <w:jc w:val="right"/>
        <w:rPr>
          <w:sz w:val="22"/>
          <w:szCs w:val="22"/>
        </w:rPr>
      </w:pPr>
    </w:p>
    <w:p w14:paraId="430EF027" w14:textId="77777777" w:rsidR="00C75043" w:rsidRPr="00370AE8" w:rsidRDefault="00C75043" w:rsidP="00370AE8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22"/>
          <w:szCs w:val="22"/>
        </w:rPr>
      </w:pPr>
      <w:r w:rsidRPr="00370AE8">
        <w:rPr>
          <w:sz w:val="22"/>
          <w:szCs w:val="22"/>
        </w:rPr>
        <w:t>____________________________________</w:t>
      </w:r>
    </w:p>
    <w:p w14:paraId="5DB87A86" w14:textId="32BDB1A5" w:rsidR="00C75043" w:rsidRDefault="00C75043" w:rsidP="001A5089">
      <w:pPr>
        <w:pStyle w:val="Corpodetexto"/>
        <w:tabs>
          <w:tab w:val="left" w:pos="7096"/>
        </w:tabs>
        <w:spacing w:before="106" w:line="244" w:lineRule="auto"/>
        <w:ind w:right="-1"/>
        <w:jc w:val="center"/>
        <w:rPr>
          <w:sz w:val="18"/>
          <w:szCs w:val="18"/>
        </w:rPr>
      </w:pPr>
      <w:r w:rsidRPr="00370AE8">
        <w:rPr>
          <w:sz w:val="22"/>
          <w:szCs w:val="22"/>
        </w:rPr>
        <w:t>Assinatura conforme documento de</w:t>
      </w:r>
      <w:r w:rsidRPr="00370AE8">
        <w:rPr>
          <w:spacing w:val="10"/>
          <w:sz w:val="22"/>
          <w:szCs w:val="22"/>
        </w:rPr>
        <w:t xml:space="preserve"> </w:t>
      </w:r>
      <w:r w:rsidRPr="00370AE8">
        <w:rPr>
          <w:sz w:val="22"/>
          <w:szCs w:val="22"/>
        </w:rPr>
        <w:t>identidade</w:t>
      </w:r>
    </w:p>
    <w:sectPr w:rsidR="00C75043" w:rsidSect="00370AE8">
      <w:pgSz w:w="11906" w:h="16838"/>
      <w:pgMar w:top="1134" w:right="1416" w:bottom="567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FF110" w14:textId="77777777" w:rsidR="00082451" w:rsidRDefault="00082451" w:rsidP="00C75043">
      <w:pPr>
        <w:spacing w:after="0" w:line="240" w:lineRule="auto"/>
      </w:pPr>
      <w:r>
        <w:separator/>
      </w:r>
    </w:p>
  </w:endnote>
  <w:endnote w:type="continuationSeparator" w:id="0">
    <w:p w14:paraId="1F76A9BD" w14:textId="77777777" w:rsidR="00082451" w:rsidRDefault="00082451" w:rsidP="00C75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IDFont+F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7BBA3" w14:textId="77777777" w:rsidR="00082451" w:rsidRDefault="00082451" w:rsidP="00C75043">
      <w:pPr>
        <w:spacing w:after="0" w:line="240" w:lineRule="auto"/>
      </w:pPr>
      <w:r>
        <w:separator/>
      </w:r>
    </w:p>
  </w:footnote>
  <w:footnote w:type="continuationSeparator" w:id="0">
    <w:p w14:paraId="35889126" w14:textId="77777777" w:rsidR="00082451" w:rsidRDefault="00082451" w:rsidP="00C750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D2947"/>
    <w:multiLevelType w:val="hybridMultilevel"/>
    <w:tmpl w:val="EE70CCC2"/>
    <w:lvl w:ilvl="0" w:tplc="A98E1A9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25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Y0NTS0AHLMDJV0lIJTi4sz8/NACoxrAfd3Xx4sAAAA"/>
  </w:docVars>
  <w:rsids>
    <w:rsidRoot w:val="001B0329"/>
    <w:rsid w:val="00011569"/>
    <w:rsid w:val="00082451"/>
    <w:rsid w:val="0009694C"/>
    <w:rsid w:val="000B2394"/>
    <w:rsid w:val="000E2163"/>
    <w:rsid w:val="0010319C"/>
    <w:rsid w:val="0018145F"/>
    <w:rsid w:val="001A5089"/>
    <w:rsid w:val="001B0329"/>
    <w:rsid w:val="001B4FE6"/>
    <w:rsid w:val="001D2D97"/>
    <w:rsid w:val="002136A7"/>
    <w:rsid w:val="00214054"/>
    <w:rsid w:val="0026188C"/>
    <w:rsid w:val="0026365A"/>
    <w:rsid w:val="00266F5D"/>
    <w:rsid w:val="00312FFC"/>
    <w:rsid w:val="00370AE8"/>
    <w:rsid w:val="003C7C20"/>
    <w:rsid w:val="003E7971"/>
    <w:rsid w:val="004D7226"/>
    <w:rsid w:val="004E4820"/>
    <w:rsid w:val="00582548"/>
    <w:rsid w:val="00591AC5"/>
    <w:rsid w:val="005F6EE9"/>
    <w:rsid w:val="00726855"/>
    <w:rsid w:val="00737787"/>
    <w:rsid w:val="00770EBF"/>
    <w:rsid w:val="007804A5"/>
    <w:rsid w:val="0078085D"/>
    <w:rsid w:val="00894DE0"/>
    <w:rsid w:val="008A4D70"/>
    <w:rsid w:val="009260E4"/>
    <w:rsid w:val="009B2099"/>
    <w:rsid w:val="00A13519"/>
    <w:rsid w:val="00A27F00"/>
    <w:rsid w:val="00A4475D"/>
    <w:rsid w:val="00AB44DA"/>
    <w:rsid w:val="00AE727E"/>
    <w:rsid w:val="00B06237"/>
    <w:rsid w:val="00B97770"/>
    <w:rsid w:val="00BE5D23"/>
    <w:rsid w:val="00C75043"/>
    <w:rsid w:val="00D943DC"/>
    <w:rsid w:val="00E03BCE"/>
    <w:rsid w:val="00F050C1"/>
    <w:rsid w:val="00F36E7F"/>
    <w:rsid w:val="00F459E4"/>
    <w:rsid w:val="00F54F18"/>
    <w:rsid w:val="00FC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4C7EE"/>
  <w15:docId w15:val="{68B3CDA7-CB36-4334-AF1D-AD30705EF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329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1B03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1B0329"/>
    <w:rPr>
      <w:rFonts w:ascii="Calibri" w:eastAsia="Calibri" w:hAnsi="Calibri" w:cs="Times New Roman"/>
    </w:rPr>
  </w:style>
  <w:style w:type="character" w:styleId="Hyperlink">
    <w:name w:val="Hyperlink"/>
    <w:rsid w:val="001B0329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B03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B0329"/>
    <w:rPr>
      <w:rFonts w:ascii="Tahoma" w:eastAsia="Calibri" w:hAnsi="Tahoma" w:cs="Tahoma"/>
      <w:sz w:val="16"/>
      <w:szCs w:val="16"/>
    </w:rPr>
  </w:style>
  <w:style w:type="paragraph" w:styleId="Corpodetexto">
    <w:name w:val="Body Text"/>
    <w:basedOn w:val="Normal"/>
    <w:link w:val="CorpodetextoChar"/>
    <w:rsid w:val="001B0329"/>
    <w:pPr>
      <w:spacing w:after="0" w:line="360" w:lineRule="auto"/>
      <w:jc w:val="both"/>
    </w:pPr>
    <w:rPr>
      <w:rFonts w:ascii="Times New Roman" w:eastAsia="Times New Roman" w:hAnsi="Times New Roman"/>
      <w:sz w:val="24"/>
      <w:szCs w:val="24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1B0329"/>
    <w:rPr>
      <w:rFonts w:ascii="Times New Roman" w:eastAsia="Times New Roman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rsid w:val="00263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link w:val="RodapChar"/>
    <w:uiPriority w:val="99"/>
    <w:unhideWhenUsed/>
    <w:rsid w:val="00C7504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75043"/>
    <w:rPr>
      <w:rFonts w:ascii="Calibri" w:eastAsia="Calibri" w:hAnsi="Calibri" w:cs="Times New Roman"/>
    </w:rPr>
  </w:style>
  <w:style w:type="paragraph" w:styleId="PargrafodaLista">
    <w:name w:val="List Paragraph"/>
    <w:basedOn w:val="Normal"/>
    <w:uiPriority w:val="34"/>
    <w:qFormat/>
    <w:rsid w:val="00370AE8"/>
    <w:pPr>
      <w:ind w:left="720"/>
      <w:contextualSpacing/>
    </w:pPr>
  </w:style>
  <w:style w:type="paragraph" w:styleId="Reviso">
    <w:name w:val="Revision"/>
    <w:hidden/>
    <w:uiPriority w:val="99"/>
    <w:semiHidden/>
    <w:rsid w:val="0026188C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scctn@nuclear.ufmg.b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5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ria</dc:creator>
  <cp:lastModifiedBy>claubia pereira</cp:lastModifiedBy>
  <cp:revision>5</cp:revision>
  <dcterms:created xsi:type="dcterms:W3CDTF">2022-01-04T12:05:00Z</dcterms:created>
  <dcterms:modified xsi:type="dcterms:W3CDTF">2022-12-22T15:37:00Z</dcterms:modified>
</cp:coreProperties>
</file>